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Абдуманнопов</w:t>
      </w:r>
      <w:r>
        <w:t xml:space="preserve"> </w:t>
      </w:r>
      <w:r>
        <w:t xml:space="preserve">Шахбоз</w:t>
      </w:r>
      <w:r>
        <w:t xml:space="preserve"> </w:t>
      </w:r>
      <w:r>
        <w:t xml:space="preserve">Дилшодбек</w:t>
      </w:r>
      <w:r>
        <w:t xml:space="preserve"> </w:t>
      </w:r>
      <w:r>
        <w:t xml:space="preserve">угл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685438"/>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685438"/>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046345"/>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046345"/>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515586"/>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515586"/>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605935"/>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605935"/>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2889587"/>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2889587"/>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3366619"/>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366619"/>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1961136"/>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1961136"/>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2879688"/>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2879688"/>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2870308"/>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870308"/>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2867816"/>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2867816"/>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2836251"/>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836251"/>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Абдуманнопов Шахбоз Дилшодбек угли</dc:creator>
  <dc:language>ru-RU</dc:language>
  <cp:keywords/>
  <dcterms:created xsi:type="dcterms:W3CDTF">2024-06-22T19:44:48Z</dcterms:created>
  <dcterms:modified xsi:type="dcterms:W3CDTF">2024-06-22T19: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